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3)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(ปี1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่านได้นิดหน่อยครับ</w:t>
      </w:r>
    </w:p>
    <w:p>
      <w:pPr>
        <w:pStyle w:val="BodyText"/>
      </w:pPr>
      <w:r>
        <w:t xml:space="preserve">(อาจารย์) ให้แนะนำตัวเขียนชื่อ แล้วก็ชื่อเล่นทำลงที่เป็นลิงก์น่ะค่ะ ให้เขาคลิกเข้าไปในลิงก์</w:t>
      </w:r>
    </w:p>
    <w:p>
      <w:pPr>
        <w:pStyle w:val="BodyText"/>
      </w:pPr>
      <w:r>
        <w:t xml:space="preserve">(ล่าม) โอ.เค. ครับเข้าใจครับ</w:t>
      </w:r>
    </w:p>
    <w:p>
      <w:pPr>
        <w:pStyle w:val="BodyText"/>
      </w:pPr>
      <w:r>
        <w:t xml:space="preserve">(อาจารย์) เดี๋ยวให้ดูรูปเป็นตัวอย่างนะนี่เห็นไหมคะ ในรูปนี่ก็คือ พอแนะนำตัวใช่ไหม เด็ก ๆ ก็แนบรูปตัวเองใส่ชื่อแล้วก็ชื่อเล่นลงไปเดี๋ยวจะให้แนะนำตัวเป็นภาษามือด้วย</w:t>
      </w:r>
    </w:p>
    <w:p>
      <w:pPr>
        <w:pStyle w:val="BodyText"/>
      </w:pPr>
      <w:r>
        <w:t xml:space="preserve">(นักศึกษาชาย) ผมไม่เห็นครับ</w:t>
      </w:r>
    </w:p>
    <w:p>
      <w:pPr>
        <w:pStyle w:val="BodyText"/>
      </w:pPr>
      <w:r>
        <w:t xml:space="preserve">(อาจารย์) ใครไม่เห็น</w:t>
      </w:r>
    </w:p>
    <w:p>
      <w:pPr>
        <w:pStyle w:val="BodyText"/>
      </w:pPr>
      <w:r>
        <w:t xml:space="preserve">(นักศึกษาชาย) เห็นแล้วครับ</w:t>
      </w:r>
    </w:p>
    <w:p>
      <w:pPr>
        <w:pStyle w:val="BodyText"/>
      </w:pPr>
      <w:r>
        <w:t xml:space="preserve">(อาจารย์)เห็นแล้วนะ โอ.เค.พูดดัง ๆ หน่อยครับAlphabet นี่ใคร // เอ็มค่ะ //เอ็ม อ๋อ เอ็มพูดดัง ๆ หน่อยลูกตรงนี้เห็นไหมคะ แถบเครื่องมือที่เป็นรูปตัว Tก็คือข้อความ เป็นแถบเครื่องมือสำหรับพิมพ์ข้อความ จะเอารูปใส่คลิกที่กรอบสี่เหลี่ยม ที่เป็นรูปภูเขา</w:t>
      </w:r>
    </w:p>
    <w:p>
      <w:pPr>
        <w:pStyle w:val="BodyText"/>
      </w:pPr>
      <w:r>
        <w:t xml:space="preserve">(ล่าม) ทำให้เป็นภูเขาใช่ไหมครับ</w:t>
      </w:r>
    </w:p>
    <w:p>
      <w:pPr>
        <w:pStyle w:val="BodyText"/>
      </w:pPr>
      <w:r>
        <w:t xml:space="preserve">(อาจารย์) ใช่ ๆ อันนั้นใส่รูปภาพตัวเองได้อันที่ 5 ลำดับที่ 5สัญลักษณ์อันที่ 5ก่อนอื่นนะคะ เราจะ…ระหว่างที่บางคนทำ เราจะให้แนะนำตัวก่อน เดี๋ยวอันนั้นทำทีหลังได้แนะนำตัวนี่ไว้ทำทีหลังทีนี้เดี๋ยวจะให้แนะนำตัว จะเรียกชื่อทีละคน คนแรกก่อนเอาใครดีนะครับ ขอดูก่อนคนแรกเลย เห็นใครก่อนจะเลือกคนนั้นเลยนะคะพี่แฝด นพกิตชื่อ อยากรู้ชื่อภาษามือชื่อภาษามือชื่อภาษามือแฝดอย่างนี้หรือใช่ไหม โอ.เค.ชื่อภาษามือแฝด ถ้าแม่เรียกถ้าแม่เรียก ก็คือเรียกแฝดใช่ไหม โอ.เค.คนต่อไปคนไหนยังไม่เปิดกล้อง เปิดกล้องด้วยนะคะไมตรี ไม่ตรียังไม่เปิดกล้อง</w:t>
      </w:r>
    </w:p>
    <w:p>
      <w:pPr>
        <w:pStyle w:val="BodyText"/>
      </w:pPr>
      <w:r>
        <w:t xml:space="preserve">(นักศึกษาชาย) ครับอาจารย์</w:t>
      </w:r>
    </w:p>
    <w:p>
      <w:pPr>
        <w:pStyle w:val="BodyText"/>
      </w:pPr>
      <w:r>
        <w:t xml:space="preserve">(อาจารย์สุธิรา) ต้องเปิดกล้องนะลูก…เพราะจะดูชื่อภาษามือ //ไม่สะดวกเลยครับอาจารย์</w:t>
      </w:r>
    </w:p>
    <w:p>
      <w:pPr>
        <w:pStyle w:val="BodyText"/>
      </w:pPr>
      <w:r>
        <w:t xml:space="preserve">(อาจารย์) อ๋อ โอ.เค. ๆ</w:t>
      </w:r>
    </w:p>
    <w:p>
      <w:pPr>
        <w:pStyle w:val="BodyText"/>
      </w:pPr>
      <w:r>
        <w:t xml:space="preserve">(นักศึกษาชาย)มามอนิเตอร์ครับ</w:t>
      </w:r>
    </w:p>
    <w:p>
      <w:pPr>
        <w:pStyle w:val="BodyText"/>
      </w:pPr>
      <w:r>
        <w:t xml:space="preserve">(อาจารย์สุธิรา)สันติภาพเปิดแล้วครับ แมน คนต่อไปคนต่อไปคาร์ฟแมน ชื่อเล่นว่าอะไร</w:t>
      </w:r>
    </w:p>
    <w:p>
      <w:pPr>
        <w:pStyle w:val="BodyText"/>
      </w:pPr>
      <w:r>
        <w:t xml:space="preserve">(นักศึกษาชาย) ดแล้วก็อ่านว่า ครับมัน</w:t>
      </w:r>
    </w:p>
    <w:p>
      <w:pPr>
        <w:pStyle w:val="BodyText"/>
      </w:pPr>
      <w:r>
        <w:t xml:space="preserve">(อาจารย์) พูดช้า ๆ สิลูกฟังไม่ถัด</w:t>
      </w:r>
    </w:p>
    <w:p>
      <w:pPr>
        <w:pStyle w:val="BodyText"/>
      </w:pPr>
      <w:r>
        <w:t xml:space="preserve">(นักศึกษาชาย) ไอ้ชื่อ มันอ่านว่าคราฟมานครับ ชื่อเล่นชื่อดอมครับครับมานอ่านด้วยสำเนียงเยอรมันครับ</w:t>
      </w:r>
    </w:p>
    <w:p>
      <w:pPr>
        <w:pStyle w:val="BodyText"/>
      </w:pPr>
      <w:r>
        <w:t xml:space="preserve">(อาจารย์สุธิรา)ชื่อเล่น ๆ</w:t>
      </w:r>
    </w:p>
    <w:p>
      <w:pPr>
        <w:pStyle w:val="BodyText"/>
      </w:pPr>
      <w:r>
        <w:t xml:space="preserve">(นักศึกษา)ดอม</w:t>
      </w:r>
    </w:p>
    <w:p>
      <w:pPr>
        <w:pStyle w:val="BodyText"/>
      </w:pPr>
      <w:r>
        <w:t xml:space="preserve">(อาจารย์) ดอมมีชื่อภาษามือหรือยัง</w:t>
      </w:r>
    </w:p>
    <w:p>
      <w:pPr>
        <w:pStyle w:val="BodyText"/>
      </w:pPr>
      <w:r>
        <w:t xml:space="preserve">(นักศึกษาชาย) ไม่รู้ครับ</w:t>
      </w:r>
    </w:p>
    <w:p>
      <w:pPr>
        <w:pStyle w:val="BodyText"/>
      </w:pPr>
      <w:r>
        <w:t xml:space="preserve">(อาจารย์) เดี๋ยวจะให้เพื่อนช่วยสร้างให้นะทุกคน เพราะเพื่อนเรียกน่ะจะได้รู้ หรือเพื่อน เพื่อนจะได้รู้นะเดี๋ยวให้ใครช่วยตั้งตอนนี้มี แฝด แฝด ๆชื่อเพื่อน ชื่อภาษามือของดอมดอมกลับกล้องดี ๆ เพื่อนจะได้เห็นหน้าชัด ๆ</w:t>
      </w:r>
    </w:p>
    <w:p>
      <w:pPr>
        <w:pStyle w:val="BodyText"/>
      </w:pPr>
      <w:r>
        <w:t xml:space="preserve">(นักศึกษา) วางไว้กับโต๊ะ แป๊บหนึ่งนะครับ</w:t>
      </w:r>
    </w:p>
    <w:p>
      <w:pPr>
        <w:pStyle w:val="BodyText"/>
      </w:pPr>
      <w:r>
        <w:t xml:space="preserve">(อาจารย์)ดี ๆ ลูกขวามุมเอาตะแคงลง</w:t>
      </w:r>
    </w:p>
    <w:p>
      <w:pPr>
        <w:pStyle w:val="BodyText"/>
      </w:pPr>
      <w:r>
        <w:t xml:space="preserve">(นักศึกษา) อย่างไรดีนะ ติดสายชาร์จติดหูฟังอีก</w:t>
      </w:r>
    </w:p>
    <w:p>
      <w:pPr>
        <w:pStyle w:val="BodyText"/>
      </w:pPr>
      <w:r>
        <w:t xml:space="preserve">(อาจารย์) โอ.เค.แฝดดูสิ</w:t>
      </w:r>
    </w:p>
    <w:p>
      <w:pPr>
        <w:pStyle w:val="BodyText"/>
      </w:pPr>
      <w:r>
        <w:t xml:space="preserve">(นักศึกษาชาย) เดี๋ยวแป๊บหนึ่ง เด๊่ยวมานะครับแป๊บหนึ่งไปไหนแล้วกำลังหามุมกล้องให้โอ.เค. ครับ</w:t>
      </w:r>
    </w:p>
    <w:p>
      <w:pPr>
        <w:pStyle w:val="BodyText"/>
      </w:pPr>
      <w:r>
        <w:t xml:space="preserve">(อาจารย์) โอ.เค.โอ.เค. ครับ</w:t>
      </w:r>
    </w:p>
    <w:p>
      <w:pPr>
        <w:pStyle w:val="BodyText"/>
      </w:pPr>
      <w:r>
        <w:t xml:space="preserve">(อาจารย์) แฝดดูว่าชื่อภาษามือของดอมน่ะของเพื่อนน่ะค่ะจะให้ชื่อภาษามืออย่างไรเขาหูดีหรือเปล่าค่ะ</w:t>
      </w:r>
    </w:p>
    <w:p>
      <w:pPr>
        <w:pStyle w:val="BodyText"/>
      </w:pPr>
      <w:r>
        <w:t xml:space="preserve">(อาจารย์สุธิรา) เขาหูดีค่ะ ดี</w:t>
      </w:r>
    </w:p>
    <w:p>
      <w:pPr>
        <w:pStyle w:val="BodyText"/>
      </w:pPr>
      <w:r>
        <w:t xml:space="preserve">(ล่าม) ชื่อหูฟังครับ เป็นผู้ชายใช่ไหมครับ</w:t>
      </w:r>
    </w:p>
    <w:p>
      <w:pPr>
        <w:pStyle w:val="BodyText"/>
      </w:pPr>
      <w:r>
        <w:t xml:space="preserve">(อาจารย์สุธิรา)อย่างนี้หรือไหนทำใหม่เอาชื่อภาษามือ ชื่อภาษามือค่ะ</w:t>
      </w:r>
    </w:p>
    <w:p>
      <w:pPr>
        <w:pStyle w:val="BodyText"/>
      </w:pPr>
      <w:r>
        <w:t xml:space="preserve">(ล่าม) เอาคิ้วเข้มครับ</w:t>
      </w:r>
    </w:p>
    <w:p>
      <w:pPr>
        <w:pStyle w:val="BodyText"/>
      </w:pPr>
      <w:r>
        <w:t xml:space="preserve">(อาจารย์) อย่างนี้หรอโอ.เค. ดอมทำด้วยจำให้มันถูก จำไว้นะชื่อภาษามือของตัวเองทำแบบนี้จำไว้นะครับ สมมติถ้าแม่ทำอย่างนี้ ก็คือแม่เรียกดอม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โอ.เค. ครับ คนต่อไปเดชาพลอันนี้อะไรนะ โกโก้ โก โกใช่ไหมคะ</w:t>
      </w:r>
    </w:p>
    <w:p>
      <w:pPr>
        <w:pStyle w:val="BodyText"/>
      </w:pPr>
      <w:r>
        <w:t xml:space="preserve">(นักศึกษาชาย) ครับ ใช่ครับ</w:t>
      </w:r>
    </w:p>
    <w:p>
      <w:pPr>
        <w:pStyle w:val="BodyText"/>
      </w:pPr>
      <w:r>
        <w:t xml:space="preserve">(อาจารย์สุธิรา) อันนี้เพื่อนจะตานะครับ</w:t>
      </w:r>
    </w:p>
    <w:p>
      <w:pPr>
        <w:pStyle w:val="BodyText"/>
      </w:pPr>
      <w:r>
        <w:t xml:space="preserve">(นักศึกษา) ครับ</w:t>
      </w:r>
    </w:p>
    <w:p>
      <w:pPr>
        <w:pStyle w:val="BodyText"/>
      </w:pPr>
      <w:r>
        <w:t xml:space="preserve">(อาจารย์)แว่นตา แบบนี้เลยหรอ</w:t>
      </w:r>
    </w:p>
    <w:p>
      <w:pPr>
        <w:pStyle w:val="BodyText"/>
      </w:pPr>
      <w:r>
        <w:t xml:space="preserve">(นักศึกษาชาย) อาจารย์ได้ยินไหมครับ</w:t>
      </w:r>
    </w:p>
    <w:p>
      <w:pPr>
        <w:pStyle w:val="BodyText"/>
      </w:pPr>
      <w:r>
        <w:t xml:space="preserve">(อาจารย์) ได้ยินครับ ๆกำลังจะให้เพื่อนหูตั้งชื่อภาษามือให้โฟร์ก่อน เพราะว่าแม่เรียกชื่อแม่จะต้องทำภาษามือให้เพื่อนดูด้วย เอาอย่างไรให้แฝดอย่างนี้หรือ</w:t>
      </w:r>
    </w:p>
    <w:p>
      <w:pPr>
        <w:pStyle w:val="BodyText"/>
      </w:pPr>
      <w:r>
        <w:t xml:space="preserve">(นักศึกษาชาย) ไม่เอาครับเอาแบบนี้ครับ</w:t>
      </w:r>
    </w:p>
    <w:p>
      <w:pPr>
        <w:pStyle w:val="BodyText"/>
      </w:pPr>
      <w:r>
        <w:t xml:space="preserve">(อาจารย์) โอ.เค. ไหม</w:t>
      </w:r>
    </w:p>
    <w:p>
      <w:pPr>
        <w:pStyle w:val="BodyText"/>
      </w:pPr>
      <w:r>
        <w:t xml:space="preserve">(ล่าม) ตรงร่องแก้มวางตรงร่องแก้มคือโกนะจำไว้ด้วย</w:t>
      </w:r>
    </w:p>
    <w:p>
      <w:pPr>
        <w:pStyle w:val="BodyText"/>
      </w:pPr>
      <w:r>
        <w:t xml:space="preserve">(ล่าม) โอ.เค. ครับ</w:t>
      </w:r>
    </w:p>
    <w:p>
      <w:pPr>
        <w:pStyle w:val="BodyText"/>
      </w:pPr>
      <w:r>
        <w:t xml:space="preserve">(อาจารย์สุธิรา)โฟร์ลองเอานิ้วชี้ไปวางบนร่องแก้มตัวเองทั้ง 2 นิ้วสิลูกนั่นคือชื่อของโกนะ ภาษามือโอ.เค. ของโฟร์ได้แล้ว ต่อไปมีใครอีกสันติภาพ คนต่อไปสันติภาพ อันนี้ สันติภาพตาเลือนลางไหมลูก</w:t>
      </w:r>
    </w:p>
    <w:p>
      <w:pPr>
        <w:pStyle w:val="BodyText"/>
      </w:pPr>
      <w:r>
        <w:t xml:space="preserve">(นักศึกษา)เห็นข้างเดียว สันติภาพ ชื่อเล่นชื่ออะไรครับ</w:t>
      </w:r>
    </w:p>
    <w:p>
      <w:pPr>
        <w:pStyle w:val="BodyText"/>
      </w:pPr>
      <w:r>
        <w:t xml:space="preserve">(นักศึกษาชาย) ชื่อตี๋ครับ</w:t>
      </w:r>
    </w:p>
    <w:p>
      <w:pPr>
        <w:pStyle w:val="BodyText"/>
      </w:pPr>
      <w:r>
        <w:t xml:space="preserve">(อาจารย์) ตี๋โอ.เค.พี่แฝด ๆชื่อภาษามือเพื่อน</w:t>
      </w:r>
    </w:p>
    <w:p>
      <w:pPr>
        <w:pStyle w:val="BodyText"/>
      </w:pPr>
      <w:r>
        <w:t xml:space="preserve">(ล่าม)เอาแบบนี้ครับ ดึงจากหูน่ะครับครับผม</w:t>
      </w:r>
    </w:p>
    <w:p>
      <w:pPr>
        <w:pStyle w:val="BodyText"/>
      </w:pPr>
      <w:r>
        <w:t xml:space="preserve">(อาจารย์)พี่ตี๋ลองทำมือนะครับ เอานิ้วชี้กับนิ้วโป้งดึงจากหูตัวเอง เอาข้างเดียวพอ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กางนิ้วชี้กับนิ้วโป้งออกแล้วก็เหมือนคีบน่ะคีบออกจากหูออกไปไม่ต้องจับหูน่ะค่ะมันจะอยู่ด้านหน้าหูเหมือนหนีบลงไปน่ะค่ะ ค่อย ๆ ลากออกไปจากตัว ลากมือดันออกไปจากตัว เราเจอกันในห้องแล้วจะพาทำอันนี้ชื่อตี๋นะอย่างนี้นะ ถูกต้องไหม พี่แฝด ถูกต้องนะคะคนต่อไปใครอีกอีก 10 คนขอเป็นเจอแล้วcarry นี่ใครหว่า เดี๋ยวนะแครี่ ๆ ใครเอ่ย เปิด…เชอรี่เขียนอย่างนี้หรอเชอรรี่ไม่ยอมเปิดกล้องเชอร์รี่อยู่ไหนเอ่ยแล้วจะเห็นไหมนี่เชอร์รี่ยังไม่เห็นเรานะคะ ต่อไปมุก มุก เปิดกล้องหน่อย มุกอยู่ไหนนี่โอ.เค.เดี๋ยวดูนะคะ ชื่อภาษามือภาษามือ แม่อยากได้ชื่อภาษามือ เพื่อนชื่อมุกกล้องแสงมันสะท้อนไหม แฝดเห็นชัดไหมลูกไม่ถ้ามุกใส่แว่น มุกใส่แว่นประจำไหมลูกทำไมไม่ได้ยินเสียงล่ะ มุกลืมเปิดไมค์</w:t>
      </w:r>
    </w:p>
    <w:p>
      <w:pPr>
        <w:pStyle w:val="BodyText"/>
      </w:pPr>
      <w:r>
        <w:t xml:space="preserve">(นักศึกษา) หนูใส่เฉย ๆ ค่ะไม่ได้ใส่ประจำไม่ได้ใส่ประจำ</w:t>
      </w:r>
    </w:p>
    <w:p>
      <w:pPr>
        <w:pStyle w:val="BodyText"/>
      </w:pPr>
      <w:r>
        <w:t xml:space="preserve">(อาจารย์) ไม่ ๆ เพราะตอนนี้น้อง เพื่อนทำชื่อภาษามือไว้ให้ ลืม Recordลืม Record ไว้</w:t>
      </w:r>
    </w:p>
    <w:p>
      <w:pPr>
        <w:pStyle w:val="BodyText"/>
      </w:pPr>
      <w:r>
        <w:t xml:space="preserve">(ล่าม) ให้เป็นชื่อของผมยาวครับ ให้ใช้มือเหมือนกางนิ้วออกนะครับ คล้าย ๆ เชียร์ลีดเดอร์ครับลากลง เพราะว่าผมยาวชัดครับ2 ข้าง</w:t>
      </w:r>
    </w:p>
    <w:p>
      <w:pPr>
        <w:pStyle w:val="BodyText"/>
      </w:pPr>
      <w:r>
        <w:t xml:space="preserve">(อาจารย์) ดูเห็นไหมมุก นี่ ๆ ทำมืออย่างนี้</w:t>
      </w:r>
    </w:p>
    <w:p>
      <w:pPr>
        <w:pStyle w:val="BodyText"/>
      </w:pPr>
      <w:r>
        <w:t xml:space="preserve">(ล่าม) อย่างนี้ค่ะแฝดทำหน่อยลองดูเพื่อน่ะค่ะ คล้าย ๆ ก. ไก่น่ะค่ะ</w:t>
      </w:r>
    </w:p>
    <w:p>
      <w:pPr>
        <w:pStyle w:val="BodyText"/>
      </w:pPr>
      <w:r>
        <w:t xml:space="preserve">(อาจารย์) ดูมือแฝดน่ะ ดูมือนพกิต</w:t>
      </w:r>
    </w:p>
    <w:p>
      <w:pPr>
        <w:pStyle w:val="BodyText"/>
      </w:pPr>
      <w:r>
        <w:t xml:space="preserve">(อาจารย์สุธิรา) แฝดทำช้า ๆ หน่อยลูกเพื่อนยังไม่ถนัด เอาใหม่ ๆ</w:t>
      </w:r>
    </w:p>
    <w:p>
      <w:pPr>
        <w:pStyle w:val="BodyText"/>
      </w:pPr>
      <w:r>
        <w:t xml:space="preserve">(ล่าม) ไม่ชัดเออ ขออนุญาตขยับกล้องนะคะสักครู่นะคะ</w:t>
      </w:r>
    </w:p>
    <w:p>
      <w:pPr>
        <w:pStyle w:val="BodyText"/>
      </w:pPr>
      <w:r>
        <w:t xml:space="preserve">(อาจารย์) อย่างนี้ใช่ไหม</w:t>
      </w:r>
    </w:p>
    <w:p>
      <w:pPr>
        <w:pStyle w:val="BodyText"/>
      </w:pPr>
      <w:r>
        <w:t xml:space="preserve">(ล่าม) เอาแบบนี้นะครับ ใช่ครับ ก.ไก่ แล้วก็ลางลงนั่นชื่อเล่น…</w:t>
      </w:r>
    </w:p>
    <w:p>
      <w:pPr>
        <w:pStyle w:val="BodyText"/>
      </w:pPr>
      <w:r>
        <w:t xml:space="preserve">(อาจารย์)ใช่ไหม แม่ทำถูกต้องไหมยุ้ยใช่ไหมเอา ก.ไก.่นะครับ ลากตรง ผมลงมานะครับเพราะว่าผมชัดครับ ผมตรงใช่ครับ แบบนั้นครับนี่ถ้าเรียกมุกจะทำอย่างนี้นะแม่ต้องทำอย่างนี้นะโอ.เค. คนต่อไปอันนี้ชื่อภาษามืออะไรลูกชื่อภาษามือ ธณพัฒน์ ชื่อเล่นว่าอะไรธนพัฒน์นี่ บิวบิวเห็นไหมนี่ บิวบิวดูพี่บิวดีพี่อี๊ดพี่อี๊ดใส่เสื้อสีดำน่ะค่ะ เห็นไหมนี่ ๆ พี่อิ๊ฟตอนนี้เปลี่ยนพี่ล่ามนะคะ ให้พี่ล่ามพักเป็นคนนี้บิวดีพี่อีฟ</w:t>
      </w:r>
    </w:p>
    <w:p>
      <w:pPr>
        <w:pStyle w:val="BodyText"/>
      </w:pPr>
      <w:r>
        <w:t xml:space="preserve">(ล่าม)น้องเห็นแล้วค่ะ อาจารย์</w:t>
      </w:r>
    </w:p>
    <w:p>
      <w:pPr>
        <w:pStyle w:val="BodyText"/>
      </w:pPr>
      <w:r>
        <w:t xml:space="preserve">(อาจารย์) ชื่อภาษามือ</w:t>
      </w:r>
    </w:p>
    <w:p>
      <w:pPr>
        <w:pStyle w:val="BodyText"/>
      </w:pPr>
      <w:r>
        <w:t xml:space="preserve">(ล่าม) ใส่แว่นค่ะ ชื่อล่ามนะคะใส่แว่น มือเดียวค่ะ</w:t>
      </w:r>
    </w:p>
    <w:p>
      <w:pPr>
        <w:pStyle w:val="BodyText"/>
      </w:pPr>
      <w:r>
        <w:t xml:space="preserve">(อาจารย์สุธิรา)ไม่เป็นไร</w:t>
      </w:r>
    </w:p>
    <w:p>
      <w:pPr>
        <w:pStyle w:val="BodyText"/>
      </w:pPr>
      <w:r>
        <w:t xml:space="preserve">(อาจารย์) ดูนะคะ ชื่อพี่อีฟใส่แว่นใส่แว่น</w:t>
      </w:r>
    </w:p>
    <w:p>
      <w:pPr>
        <w:pStyle w:val="BodyText"/>
      </w:pPr>
      <w:r>
        <w:t xml:space="preserve">(ล่าม) ค่ะ ชื่อล่ามค่ะ มือเดียว</w:t>
      </w:r>
    </w:p>
    <w:p>
      <w:pPr>
        <w:pStyle w:val="BodyText"/>
      </w:pPr>
      <w:r>
        <w:t xml:space="preserve">(อาจารย์สุธิรา) อันนี้ชื่อพี่เขานะคะ ที่นี้อยากได้ชื่อของบิวค่ะ บิวบิวมันมองอะไรวะ จอมันอยู่ไหนบิว ชื่อภาษามือบิวมันดูจอไหนอย่างนี้หรอชื่อภาษามือของบิวอะไรแน่บิวเข้าใจไหมอือ</w:t>
      </w:r>
    </w:p>
    <w:p>
      <w:pPr>
        <w:pStyle w:val="BodyText"/>
      </w:pPr>
      <w:r>
        <w:t xml:space="preserve">(ล่าม) น้องแฝดเขาทำมือแล้วนะคะ อาจารย์เห็นไหมคะอย่างนี้ใช่ไหม</w:t>
      </w:r>
    </w:p>
    <w:p>
      <w:pPr>
        <w:pStyle w:val="BodyText"/>
      </w:pPr>
      <w:r>
        <w:t xml:space="preserve">(ล่าม) 3 นิ้วค่ะ 3 นิ้วมีนิ้วโป้ง นิ้วชี้ นิ้วกลางค่ะ</w:t>
      </w:r>
    </w:p>
    <w:p>
      <w:pPr>
        <w:pStyle w:val="BodyText"/>
      </w:pPr>
      <w:r>
        <w:t xml:space="preserve">(อาจารย์) โอ.เค. อันนี้บิว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สุธิรา) โอ.เค. ครับ ต่อไปอดิสรณ์ อดิสรณ์นี่หูดี หรือหูหนวกหูหูดีหรือหูหนวกลูก อ๋อ แสดงว่าหูหนวกชื่อภาษามือครับ ขอชื่อภาษามือเห็นไหม ใช่อย่างนี้หรอ</w:t>
      </w:r>
    </w:p>
    <w:p>
      <w:pPr>
        <w:pStyle w:val="BodyText"/>
      </w:pPr>
      <w:r>
        <w:t xml:space="preserve">(ล่าม) ค่ะ เป็นคล้าย ๆ ผมหนอาจารย์</w:t>
      </w:r>
    </w:p>
    <w:p>
      <w:pPr>
        <w:pStyle w:val="BodyText"/>
      </w:pPr>
      <w:r>
        <w:t xml:space="preserve">(อาจารย์) ชื่อเล่นอะไรนี่พายุ อ๋อ พายุชื่อ…โอ.เค. ครับ คนต่อไปวาริศาวาริศา ขอชื่อภาษามือจ้ะมันหันกล้องไปไหนนะเด็กน้อยนี่หันกล้องทางไหนนะเด็กน้อยนี่</w:t>
      </w:r>
    </w:p>
    <w:p>
      <w:pPr>
        <w:pStyle w:val="BodyText"/>
      </w:pPr>
      <w:r>
        <w:t xml:space="preserve">(ล่าม) หูหนวกเขาเห็นอาจารย์แล้วค่ะเขาดูล่ามไหมไม่แน่ใจค่ะ ชื่อภาษามือ</w:t>
      </w:r>
    </w:p>
    <w:p>
      <w:pPr>
        <w:pStyle w:val="BodyText"/>
      </w:pPr>
      <w:r>
        <w:t xml:space="preserve">(อาจารย์) ดูพี่ล่ามหน่อยเออ</w:t>
      </w:r>
    </w:p>
    <w:p>
      <w:pPr>
        <w:pStyle w:val="BodyText"/>
      </w:pPr>
      <w:r>
        <w:t xml:space="preserve">(ล่าม) พอดีกล้องน้องเขาอยู่ใกล้กล้องไปเห็นมือไม่หมดน่ะค่ะอาจารย์ตาแล้วก็ชื่อภาษามือใหม่ ๆ ๆเออมือนี้ไม่เห็นมือนี้ขาดไปนี่หรือคะ อ๋อชี้ไปที่ตาแล้วทำมือโอ.เค. ค่ะ อาจารย์วาริศา</w:t>
      </w:r>
    </w:p>
    <w:p>
      <w:pPr>
        <w:pStyle w:val="BodyText"/>
      </w:pPr>
      <w:r>
        <w:t xml:space="preserve">(อาจารย์) โอ.เค. โอ.เค. ค่ะคนต่อไปถึงไหนแล้วโอ.เค. ๆ เดี๋ยวดูคนต่อไปนะเลือกตรง Layoutคนอื่นยังไม่เปิดเชอรี่ก็ยังไม่เปิด มิ้นท์ก็ยังไม่เปิดอันนี้อะไรนี่อะไรนี่ Alphabet Todเทพอักษร</w:t>
      </w:r>
    </w:p>
    <w:p>
      <w:pPr>
        <w:pStyle w:val="BodyText"/>
      </w:pPr>
      <w:r>
        <w:t xml:space="preserve">(นักศึกษา) อาจารย์ครับกล้องเปิดไม่ได้ครับ เดี๋ยวใช้กล้องจากเดชาพลดูจากรูปเพื่อนเห็นชัดไหมเห็นไหมเห็นรูปเพื่อนชัดไหม</w:t>
      </w:r>
    </w:p>
    <w:p>
      <w:pPr>
        <w:pStyle w:val="BodyText"/>
      </w:pPr>
      <w:r>
        <w:t xml:space="preserve">(ล่าม)เห็นครับ เห็นครับ แต่ว่าเพื่อนหูดีไม่เปิดครับครับ</w:t>
      </w:r>
    </w:p>
    <w:p>
      <w:pPr>
        <w:pStyle w:val="BodyText"/>
      </w:pPr>
      <w:r>
        <w:t xml:space="preserve">(อาจารย์) เขาบอกว่าเขากล้องเขาใช้ไม่ได้ดูจากรูปเพื่อนได้ไหมล่ะดูจากรูปโปรไฟล์เพื่อนได้ไหม</w:t>
      </w:r>
    </w:p>
    <w:p>
      <w:pPr>
        <w:pStyle w:val="BodyText"/>
      </w:pPr>
      <w:r>
        <w:t xml:space="preserve">(อาจารย์) จะให้ชื่อภาษามือว่าอะไรดีเขาเห็นแต่เสื้อสีขาว ๆ ครับ อาจารย์</w:t>
      </w:r>
    </w:p>
    <w:p>
      <w:pPr>
        <w:pStyle w:val="BodyText"/>
      </w:pPr>
      <w:r>
        <w:t xml:space="preserve">(อาจารย์) อย่างนั้นชื่อ</w:t>
      </w:r>
    </w:p>
    <w:p>
      <w:pPr>
        <w:pStyle w:val="BodyText"/>
      </w:pPr>
      <w:r>
        <w:t xml:space="preserve">(นักศึกษาชาย) เดี๋ยวใช</w:t>
      </w:r>
    </w:p>
    <w:p>
      <w:pPr>
        <w:pStyle w:val="BodyText"/>
      </w:pPr>
      <w:r>
        <w:t xml:space="preserve">(อาจารย์สุธิรา) อยู่ด้วยกันใช่ไหมไปดูกล้องเพื่อนไป กล้องของใครนะเดชาพลโอ.เค. อย่างนั้นเดี๋ยวมาปรับวิวใช่ไหมคะเปิดเสียงด้วยลูก</w:t>
      </w:r>
    </w:p>
    <w:p>
      <w:pPr>
        <w:pStyle w:val="BodyText"/>
      </w:pPr>
      <w:r>
        <w:t xml:space="preserve">(นักศึกษาชาย) เอ็มครับ เอ็ม</w:t>
      </w:r>
    </w:p>
    <w:p>
      <w:pPr>
        <w:pStyle w:val="BodyText"/>
      </w:pPr>
      <w:r>
        <w:t xml:space="preserve">(อาจารย์) เอ็มนะคะ เอ็มนี้ เลือนลางใช่ไหมคะ เห็นระดับไหน</w:t>
      </w:r>
    </w:p>
    <w:p>
      <w:pPr>
        <w:pStyle w:val="BodyText"/>
      </w:pPr>
      <w:r>
        <w:t xml:space="preserve">(นักศึกษา) ปานกลางครับ</w:t>
      </w:r>
    </w:p>
    <w:p>
      <w:pPr>
        <w:pStyle w:val="BodyText"/>
      </w:pPr>
      <w:r>
        <w:t xml:space="preserve">(อาจารย์) ปานกลาง อ๋อเกิน 200 เมตรไหม</w:t>
      </w:r>
    </w:p>
    <w:p>
      <w:pPr>
        <w:pStyle w:val="BodyText"/>
      </w:pPr>
      <w:r>
        <w:t xml:space="preserve">(นักศึกษาชาย) ได้อยู่ครับ</w:t>
      </w:r>
    </w:p>
    <w:p>
      <w:pPr>
        <w:pStyle w:val="BodyText"/>
      </w:pPr>
      <w:r>
        <w:t xml:space="preserve">(อาจารย์สุธิรา) เหมือนถ้านั่งอยู่หน้าห้องแล้วบิวอยู่หลังห้องแล้วแม่อยู่หน้าห้องจะเห็นแม่ชัดไหม แสดงว่าเกิน 200 เมตรโอ.เค. เด็กหูเด็กหู ตั้งชื่อภาษามือ ตั้งชื่อชื่อภาษามือให้เพื่อนหน่อย ให้เอ็มหน่อยค่ะจะได้จำได้ แม่จะได้จำได้ จะเอาอย่างไรพี่แฝด</w:t>
      </w:r>
    </w:p>
    <w:p>
      <w:pPr>
        <w:pStyle w:val="BodyText"/>
      </w:pPr>
      <w:r>
        <w:t xml:space="preserve">(ล่าม) กำลังคิดอยู่ครับ</w:t>
      </w:r>
    </w:p>
    <w:p>
      <w:pPr>
        <w:pStyle w:val="BodyText"/>
      </w:pPr>
      <w:r>
        <w:t xml:space="preserve">(อาจารย์สุธิรา)</w:t>
      </w:r>
    </w:p>
    <w:p>
      <w:pPr>
        <w:pStyle w:val="BodyText"/>
      </w:pPr>
      <w:r>
        <w:t xml:space="preserve">(อาจารย์) ช่วยกันคิดหน่อย</w:t>
      </w:r>
    </w:p>
    <w:p>
      <w:pPr>
        <w:pStyle w:val="BodyText"/>
      </w:pPr>
      <w:r>
        <w:t xml:space="preserve">(ล่าม) อาจารย์ขา พี่แฝดใช้นิ้วชี้ที่ทรงผมข้างหน้า ตรงหน้าผากน่ะค่ะ</w:t>
      </w:r>
    </w:p>
    <w:p>
      <w:pPr>
        <w:pStyle w:val="BodyText"/>
      </w:pPr>
      <w:r>
        <w:t xml:space="preserve">(อาจารย์) อ๋อใช้นิ้วชี้</w:t>
      </w:r>
    </w:p>
    <w:p>
      <w:pPr>
        <w:pStyle w:val="BodyText"/>
      </w:pPr>
      <w:r>
        <w:t xml:space="preserve">(อาจารย์สุธิรา) อย่างนี้</w:t>
      </w:r>
    </w:p>
    <w:p>
      <w:pPr>
        <w:pStyle w:val="BodyText"/>
      </w:pPr>
      <w:r>
        <w:t xml:space="preserve">(ล่าม) ใช่ค่ะเห็นไหม ดู ๆ เอ็มลองทำตามเพื่อนด้วยชื่อภาษามือของเอ็มจะเป็นแบบนี้นะคะถ้าในห้องนะ แม่ทำท่านี้หมายถึงแม่เรียกเอ็มเข้าใจไหม โอ.เค.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โอ.เค. ได้ชื่อแล้วนะคะ จำไว้ด้วยนะคะ จำชื่อตัวเองด้วยคนต่อไป ยังไม่เปิดกล้องกล้องน่ะ เชอร์รี่หรือ จะได้ยินเราไหมล่ะนี่พีรพงศ์นี่ใช่ไหมหรือพี่ ๆเดี๋ยวงงแล้วนี่สันติภาพไปแล้ว มินต์ มินต์ก็ยังไม่เข้ามานี่ล่ะจันทการใครนี่ เด็กอะไรจันทกานต์ เด็กหู ไม่ได้ยินเราล่ะทีนี้อยู่ไหนนิ กล้องก็ไม่เปิดทีนี้เด็ก ๆ ฟังนะคะถ้าเราเรียนออนไลน์ ทุกคนจะต้องเปิดกล้องนะลูกปิดแค่ไมค์ จะได้เห็นหน้าจะได้เห็นหน้ากัน เพราะนี่เรายังใหม่กันอยู่น่ะแม่จะได้จำหน้าได้ทุกคนนะคะไม่อย่างนั้นเดี๋ยวแม่จำไม่ได้นะ ต้องเปิดกล้องให้คุณแม่เห็นด้วยนะคะเออ เพราะแม่จะต้องจำลูก ๆ ได้ทุกคนเพราะจำทั้งหน้า แล้วก็จำทั้งชื่อภาษามือ ไม่อย่างนั้นเดี๋ยวจะคุยกันไม่รู้เรื่องนะคะเพราะฉะนั้นเด็ก ๆ เปิดกล้องด้วยเหลือยังไม่เปิดน่ะมิ้นกับจันทการอีก1มองกล้องหน่อยลูกหน่อยลูกก้มหน้า อะไรนะอยู่ไหนวริสา ไม่มองกล้องเลยลูก มองกล้องอยู่หรือเปล่านี่วาริศา วาริศาเออ วาริสา นั่นล่ะนี่ ๆ มิ้นอยู่ด้วยหรือเปล่าเพื่อนคนนี้รู้จักไหม รู้จักมิ้นไหมวาริสาอยู่ที่บ้านหรืออยู่ที่ไหนนิอย่างนั้นเดี๋ยวไอ้พวกนี้อุ้ย ๆ ทักน้องไปทีละคนไอ้ที่ไม่เปิดกล้องน่ะ ทักแชต แล้วก็ส่งตามชื่อน่ะให้เปิดกล้องสิจันทรการ นักศึกษาเราใช่ไหมพี่ ๆ ใช่ไหม โอ.เค.เชอร์รี่หรือเหลืออีก 3 คนใช่ไหมมีจันทรการแล้วที่เข้าเมื่อกี้นี้ใช่ไหมเออ นี่ไง ๆนี่ไงธันญารักษ์ ธันญารักษ์ชื่อ ขอชื่อภาษามือธัญลักษณ์น้องเข้ามาแล้วค่ะเด็กหูชื่อภาษามือธัญลักษณ์เด็กหูใช่ไหมมันมองกล้องใครนี่บอกว่าไม่เห็นค่ะอาจารย์</w:t>
      </w:r>
    </w:p>
    <w:p>
      <w:pPr>
        <w:pStyle w:val="BodyText"/>
      </w:pPr>
      <w:r>
        <w:t xml:space="preserve">(อาจารย์สุธิรา) ปรับแล้วนะ ไหนนะ หาชื่อ…</w:t>
      </w:r>
    </w:p>
    <w:p>
      <w:pPr>
        <w:pStyle w:val="BodyText"/>
      </w:pPr>
      <w:r>
        <w:t xml:space="preserve">(ล่าม) น้องแฝดบอกไม่เห็นค่ะ</w:t>
      </w:r>
    </w:p>
    <w:p>
      <w:pPr>
        <w:pStyle w:val="BodyText"/>
      </w:pPr>
      <w:r>
        <w:t xml:space="preserve">(อาจารย์)เดี๋ยวแป๊บหนึ่ง ๆทำไมขึ้นอยู่นะธัญญารักษ์นี่ไงเห็นหรือยัง เห็นหรือยังแฝดแต่เพื่อนอันนี้ธันญลักษณ์เขาเด็กหูอยู่แล้วพี่ล่ามธัญญารักษ์ดูพี่ล่าม ชื่อภาษามือหายไปไหนแล้วกับเชอร์รี่คนเดียวกันหรือ ชื่อ… ไม่มองกล้องเลยลูกเออ อยู่ห้องใครนี่ขอชื่อภาษามือชื่อภาษามืออะไรเธอไม่คิดว่าถามเธอนะนี่หน้าขึ้นมาอยู่หน้าจอมันอยู่หน้าจอคนเดียวไม่ใช่หรือใช่ไหมเดี๋ยวนะแต่ทีนี้แม่ตรึงเขาขึนมาเหมือนตอนที่ตรึงคนอื่นเราก็เรียกคนอื่นก็ยังรู้มันนั่งอยู่ร้านไหมแฝด ๆแฝดเรียกธันญลักษณ์ให้แม่สิมันมองกล้องแต่มันไม่เข้าใจที่เราถามน่ะมันไม่ตอบเราน่ะบอกเธอสิว่า ขอชื่อภาษามือภาษามือเธอหน่อยเดี๋ยวเอาคนอื่นก่อนอย่างนั้นน่ะ ปวดหัวไม่ฟังเราเลย ไอ้ธัญลักษณ์นี่ธัญญารักษ์นี่ ทักมันไปสิไม่มองกล้องอีกแล้วปิดไปแล้ว ปิดกล้องไปแล้วขอชื่อภาษามือหน่อยพี่การ์ตูน ๆ บอกชื่อภาษามือพี่การ์ตูนก่อน</w:t>
      </w:r>
    </w:p>
    <w:p>
      <w:pPr>
        <w:pStyle w:val="BodyText"/>
      </w:pPr>
      <w:r>
        <w:t xml:space="preserve">(ล่าม) สวัสดีค่ะชื่อภาษามือลักยิ้มสูงค่ะลักยิ้มแล้วก็สูง</w:t>
      </w:r>
    </w:p>
    <w:p>
      <w:pPr>
        <w:pStyle w:val="BodyText"/>
      </w:pPr>
      <w:r>
        <w:t xml:space="preserve">(อาจารย์) อ๋อ</w:t>
      </w:r>
    </w:p>
    <w:p>
      <w:pPr>
        <w:pStyle w:val="BodyText"/>
      </w:pPr>
      <w:r>
        <w:t xml:space="preserve">(ล่าม) ใช่ค่ะลักยิ้มสูงค่ะ</w:t>
      </w:r>
    </w:p>
    <w:p>
      <w:pPr>
        <w:pStyle w:val="BodyText"/>
      </w:pPr>
      <w:r>
        <w:t xml:space="preserve">(อาจารย์) อันนี้ชื่อภาษามือพี่การ์ตูนนะคะธัญลักษณ์ชื่อภาษามือหน่อย ไม่มองอีกแล้วจะได้ชื่อมันไหมนี่ยังไม่ยอมมองคนนี้คนที่อาจารย์ตรึงหมุดขึ้นมานี่ยื่นหน้ามานี่เขาหันไปมองใครนะแล้วมันก็ปิดกล้องแต่คนนี้สิ จันทการก็ยังไม่ขึ้นเมื่อกี้เห็นมีใครเข้ามาใหม่นะ</w:t>
      </w:r>
    </w:p>
    <w:p>
      <w:pPr>
        <w:pStyle w:val="BodyText"/>
      </w:pPr>
      <w:r>
        <w:t xml:space="preserve">(อาจารย์) ดีก็ไม่เป็นอะไรอย่างไรก็ต้องมีชื่อภาษามือนั่นล่ะอยู่ไหนแล้ว ออกไปแล้วหรือคนเปิดตอนนี้เลยทั้งหมดไม่เห็นตัวนี้เลย</w:t>
      </w:r>
    </w:p>
    <w:p>
      <w:pPr>
        <w:pStyle w:val="BodyText"/>
      </w:pPr>
      <w:r>
        <w:t xml:space="preserve">(อาจารย์) เจอแล้วไปไหนแล้ว</w:t>
      </w:r>
    </w:p>
    <w:p>
      <w:pPr>
        <w:pStyle w:val="BodyText"/>
      </w:pPr>
      <w:r>
        <w:t xml:space="preserve">(ล่าม) เปิดหน่อย วิดีโอน่ะไปทางอื่นแล้วนะนี่โยโกะ ๆมาแล้ว โอ.เค.ช่วยกันดูหน่อยเพื่อน ๆ เด็กหูจะให้เพื่อนชื่อภาษามือเพื่อน ขอชื่อภาษามือเพื่อนหน่อยศิริลักษณืนั่งตรง ๆนั่งดี ๆ ลูก นั่งดี ๆให้เพื่อนเห็นหน้าตาชัด ๆเรียนอยู่เปลี่ยนอยู่ แป๊บหนึ่ง</w:t>
      </w:r>
    </w:p>
    <w:p>
      <w:pPr>
        <w:pStyle w:val="BodyText"/>
      </w:pPr>
      <w:r>
        <w:t xml:space="preserve">(อาจารย์) เรียนอยู่แป๊บหนึ่ง ๆทำกล้องดี ๆ ลูกดี ๆ ลูกกล้องมันไหวนี่ ตั้งตรง ๆให้กล้องอยู่นิ่ง ๆ เพื่อนจะได้เห็นหน้าชัด ๆพี่แฝดหายไปไหนแล้ว พี่แฝดของเราแฝด ๆ ขอชื่อภาษามือเพื่อนหน่อยเอาอย่างไร</w:t>
      </w:r>
    </w:p>
    <w:p>
      <w:pPr>
        <w:pStyle w:val="BodyText"/>
      </w:pPr>
      <w:r>
        <w:t xml:space="preserve">(ล่าม) ตอนนี้ล่ามไม่เห็นพี่แฝดนะเดี๋ยวนะ พี่แฝดพี่แฝดขอชื่อภาษามือเมื่อกี้ใช่ไหม ของคนนี้ของโยโกะเอาอย่างไร เอาชื่อภาษามือว่าอย่างไรอย่างนี้หรือ โยโกะเห็นไหมลูก ดูขอโทษทีค่ะ // นพกิต</w:t>
      </w:r>
    </w:p>
    <w:p>
      <w:pPr>
        <w:pStyle w:val="BodyText"/>
      </w:pPr>
      <w:r>
        <w:t xml:space="preserve">(ล่าม) นพกฤษฏิ์หรือคะสักครู่นะคะโยโกะชื่อภาษามือ โยโกะดูชื่อภาษามือมันจะเป็นอย่างนี้ ก็คือเหมือนผมโยโกะมันแสกใช่ไหม ใช่ไหมพี่แฝดโอ.เค. ไหม เอาอย่างไร เอาอย่างนี้โอ.เค. นะ นี่ จากผมลงมาอย่างนี้นะคะชื่อภาษามือของโยโกะคนต่อไป ธัญญารักษ์น่ะมันเปิด ๆ ปิด ๆ ธัญญาลักษณ์ ชื่อภาษามือมันจ้องแล้วทำไมไม่ตอบชื่อ ชื่อภาษามือ หันหนีอีกแล้วไม่เห็นหรือขอชื่อภาษามือหน่อยค่ะพี่ล่ามขึ้นสิบอก ขอชื่อภาษามือเขาหน่อยของธัญลักษณ์ ของคนนี้ค่ะคือตอนนี้ของล่ามไม่ขึ้นน่ะค่ะ</w:t>
      </w:r>
    </w:p>
    <w:p>
      <w:pPr>
        <w:pStyle w:val="BodyText"/>
      </w:pPr>
      <w:r>
        <w:t xml:space="preserve">(อาจารย์) ขึ้นไหม</w:t>
      </w:r>
    </w:p>
    <w:p>
      <w:pPr>
        <w:pStyle w:val="BodyText"/>
      </w:pPr>
      <w:r>
        <w:t xml:space="preserve">(ล่าม) ของธัญญารักษ์ไม่ขึ้นค่ะปักแล้วก็ไม่ขึ้นทำไมเป็นกับอะไร ภาพก็ไม่ขึ้น</w:t>
      </w:r>
    </w:p>
    <w:p>
      <w:pPr>
        <w:pStyle w:val="BodyText"/>
      </w:pPr>
      <w:r>
        <w:t xml:space="preserve">(อาจารย์) อย่างนั้นเดี๋ยวนี่ไงนี่ไง เอาจันทร์กานต์ขึ้นก็ได้ ของจันทร์กานต์</w:t>
      </w:r>
    </w:p>
    <w:p>
      <w:pPr>
        <w:pStyle w:val="BodyText"/>
      </w:pPr>
      <w:r>
        <w:t xml:space="preserve">(ล่าม) จันทกานต์หรือคะ สักครู่นะคะ</w:t>
      </w:r>
    </w:p>
    <w:p>
      <w:pPr>
        <w:pStyle w:val="BodyText"/>
      </w:pPr>
      <w:r>
        <w:t xml:space="preserve">(อาจารย์)อาจารย์ปักแล้วเห็นไหม</w:t>
      </w:r>
    </w:p>
    <w:p>
      <w:pPr>
        <w:pStyle w:val="BodyText"/>
      </w:pPr>
      <w:r>
        <w:t xml:space="preserve">(ล่าม)ตอนนี้ของทางล่ามเห็นเป็นภาพของอาจารย์แนะนำตัวค่ะ</w:t>
      </w:r>
    </w:p>
    <w:p>
      <w:pPr>
        <w:pStyle w:val="BodyText"/>
      </w:pPr>
      <w:r>
        <w:t xml:space="preserve">(อาจารย์สุธิรา)อย่างนั้นเดี๋ยวอาจารย์…เอาเดี๋ยวนะจันทร์กานต์เห็นไหมคะ เห็นหรือยังคะ</w:t>
      </w:r>
    </w:p>
    <w:p>
      <w:pPr>
        <w:pStyle w:val="BodyText"/>
      </w:pPr>
      <w:r>
        <w:t xml:space="preserve">(ล่าม) ยังค่ะ ตอนนี้ยังไม่เห็นนะคะบอกน้องทำไมของคนอื่นก็ปักขึ้นอยู่นะงงเหมือนกันไอ้เชอร์รี่หรือวาริศาไปแล้วงั้นให้น้องดูล่ามจันทร์กานต์ ชื่อเล่นว่าอะไรนะ ชื่อเล่นกบ</w:t>
      </w:r>
    </w:p>
    <w:p>
      <w:pPr>
        <w:pStyle w:val="BodyText"/>
      </w:pPr>
      <w:r>
        <w:t xml:space="preserve">(นักศึกษา) อบ</w:t>
      </w:r>
    </w:p>
    <w:p>
      <w:pPr>
        <w:pStyle w:val="BodyText"/>
      </w:pPr>
      <w:r>
        <w:t xml:space="preserve">(อาจารย์)อ๋อ น้องชื่อเล่น อบอบเห็นหรือยังไม่มองกล้องอีกแล้ว ไม่ใช่อยู่กับไอ้นั่นหรือเปล่านะ ไอ้ 2 คนนี้อยู่ด้วยกันนี่มันอยู่ด้วยกันนี่ โยกหากันนี่ไอ้ 2 คนนี้ ธัญญาลักษณ์กับจันทกานต์น่ะยังไม่ได้ชื่อ 2 คนนี้อยู่โรงเรียนไหน 2 คนนี้โรงเรียนอะไรนี่นั่นไง ๆ ตอบมาแล้วชื่อภาษามือตอบไหมคะใช่ไหม เพราะว่าทางล่ามไม่ขึ้น</w:t>
      </w:r>
    </w:p>
    <w:p>
      <w:pPr>
        <w:pStyle w:val="BodyText"/>
      </w:pPr>
      <w:r>
        <w:t xml:space="preserve">(อาจารย์) โอ.เค. อาจารย์เห็นแล้วทีนี้ อีกคนหนึ่ง</w:t>
      </w:r>
    </w:p>
    <w:p>
      <w:pPr>
        <w:pStyle w:val="BodyText"/>
      </w:pPr>
      <w:r>
        <w:t xml:space="preserve">(ล่าม) เหลือน้องเมื่อกี้น้องวิวหรือเปล่าคะคนนี้ ที่ คนนี้ชื่ออ.อ่างค่ะ อบกดผิดมั้ง ไม่เป็นอะไรไม่เป็นไรธัญลักษณ์นี่เห็นเราหรือเปล่าชื่อภาษามือมันจ้องอะไร มันดูอะไรของมันนะพี่ล่าม ๆ ถามเขาถามอบอยู่กับธัญลักษณ์หรือเปล่าไม่เห็นหน้าน้องอบนะคะไม่เป็นอะไร พี่ล่ามถามเขาว่าอยู่ร่วมกันหรือเปล่าใช่ไหมคะ</w:t>
      </w:r>
    </w:p>
    <w:p>
      <w:pPr>
        <w:pStyle w:val="BodyText"/>
      </w:pPr>
      <w:r>
        <w:t xml:space="preserve">(อาจารย์) เขาอยู่กับใคร ๆเขาอยู่กับเพื่อนหรือเปล่าตอบไหมคะ</w:t>
      </w:r>
    </w:p>
    <w:p>
      <w:pPr>
        <w:pStyle w:val="BodyText"/>
      </w:pPr>
      <w:r>
        <w:t xml:space="preserve">(อาจารย์สุธิรา) เขาทำมืออย่างนี้นะคะ คืออะไร</w:t>
      </w:r>
    </w:p>
    <w:p>
      <w:pPr>
        <w:pStyle w:val="BodyText"/>
      </w:pPr>
      <w:r>
        <w:t xml:space="preserve">(ล่าม)มีค่ะ</w:t>
      </w:r>
    </w:p>
    <w:p>
      <w:pPr>
        <w:pStyle w:val="BodyText"/>
      </w:pPr>
      <w:r>
        <w:t xml:space="preserve">(อาจารย์) มี</w:t>
      </w:r>
    </w:p>
    <w:p>
      <w:pPr>
        <w:pStyle w:val="BodyText"/>
      </w:pPr>
      <w:r>
        <w:t xml:space="preserve">(ล่าม) มีค่ะ</w:t>
      </w:r>
    </w:p>
    <w:p>
      <w:pPr>
        <w:pStyle w:val="BodyText"/>
      </w:pPr>
      <w:r>
        <w:t xml:space="preserve">(อาจารย์)ให้ถามชื่อเพื่อน ชื่อภาษามือเพื่อนบอกหน่อย</w:t>
      </w:r>
    </w:p>
    <w:p>
      <w:pPr>
        <w:pStyle w:val="BodyText"/>
      </w:pPr>
      <w:r>
        <w:t xml:space="preserve">(อาจารย์สุธิรา) นั่นน่ะสิ จะดึงมันเข้าอย่างไรนะแล้วมันก็ไม่ขึ้นเลยงงมันเลยสมมติเหมือนอาจารย์ตรึงวาริศานี่ ล่ามเห็นไหมเดี๋ยวเปลี่ยน Layout ก่อน พี่ล่ามเห็นหน้าน้องพี่ล่ามเห็นหน้าน้องที่ชื่อวริษาไหมคะ</w:t>
      </w:r>
    </w:p>
    <w:p>
      <w:pPr>
        <w:pStyle w:val="BodyText"/>
      </w:pPr>
      <w:r>
        <w:t xml:space="preserve">(ล่าม)ตอนนี้เห็นเป็นจอรวม ๆ</w:t>
      </w:r>
    </w:p>
    <w:p>
      <w:pPr>
        <w:pStyle w:val="BodyText"/>
      </w:pPr>
      <w:r>
        <w:t xml:space="preserve">(อาจารย์) จอรวม</w:t>
      </w:r>
    </w:p>
    <w:p>
      <w:pPr>
        <w:pStyle w:val="BodyText"/>
      </w:pPr>
      <w:r>
        <w:t xml:space="preserve">(ล่าม) ใช่ค่ะอาจารย์</w:t>
      </w:r>
    </w:p>
    <w:p>
      <w:pPr>
        <w:pStyle w:val="BodyText"/>
      </w:pPr>
      <w:r>
        <w:t xml:space="preserve">(อาจารย์)เราจะใช้อย่างไร มีใครแนะนำตัวเข้ามาแล้วบ้างวาริสา เดี๋ยวลองดูนะคะตาฟ้าหรือเปล่าคะ ที่ตา โอ.เค. น่ะค่ะ เราเหลือของปัญหาคืออะไรทีนี้งงเลยทักแชทก็ไม่ตอบหรอพวกนั้นห้องเดียวกันหรือเปล่าเออ ๆขอชื่อภาษามือใช่ ๆทำ…พี่ล่ามเห็นน้องไหมหนูตรึงของน้องธัญลักษณ์ตอนนี้น้องเปิดแล้วใช่ไหมคะ</w:t>
      </w:r>
    </w:p>
    <w:p>
      <w:pPr>
        <w:pStyle w:val="BodyText"/>
      </w:pPr>
      <w:r>
        <w:t xml:space="preserve">(อาจารย์) เปิดนี่ตอนนี้จะชื่อเชอร์รี่หรือF แครี่ ๆที่เขาขึ้นว่า Carry Carry</w:t>
      </w:r>
    </w:p>
    <w:p>
      <w:pPr>
        <w:pStyle w:val="BodyText"/>
      </w:pPr>
      <w:r>
        <w:t xml:space="preserve">(ล่าม) ค่ะ คือ ตอนนี้น้องแครี่ ๆ ล่ามไม่เห็นนะคะตรึงแล้วแต่ก็ไม่เห็น</w:t>
      </w:r>
    </w:p>
    <w:p>
      <w:pPr>
        <w:pStyle w:val="BodyText"/>
      </w:pPr>
      <w:r>
        <w:t xml:space="preserve">(อาจารย์) เอะ ตรึงแล้วทำไมไม่เห็น</w:t>
      </w:r>
    </w:p>
    <w:p>
      <w:pPr>
        <w:pStyle w:val="BodyText"/>
      </w:pPr>
      <w:r>
        <w:t xml:space="preserve">(ล่าม) ไม่เห็นน้องเปิดกล้องน่ะค่ะ</w:t>
      </w:r>
    </w:p>
    <w:p>
      <w:pPr>
        <w:pStyle w:val="BodyText"/>
      </w:pPr>
      <w:r>
        <w:t xml:space="preserve">(อาจารย์) ไม่เปิดนี่ไง พอตรึงมันก็ขึ้นเป็นกับอะไรวะแล้วถ้าในจอรวมน่ะเห็นน้องไหมจอรวมน่ะเห็นน้องไหม</w:t>
      </w:r>
    </w:p>
    <w:p>
      <w:pPr>
        <w:pStyle w:val="BodyText"/>
      </w:pPr>
      <w:r>
        <w:t xml:space="preserve">(ล่าม) จอรวมไม่เห็นค่ะตอนนี้จะมีแค่น้องเดชาชนที่เห็นจะเห็นเป็น…</w:t>
      </w:r>
    </w:p>
    <w:p>
      <w:pPr>
        <w:pStyle w:val="BodyText"/>
      </w:pPr>
      <w:r>
        <w:t xml:space="preserve">(อาจารย์) ของการ์ตูนการ์ตูใช้อะไรมือถือหรือว่า</w:t>
      </w:r>
    </w:p>
    <w:p>
      <w:pPr>
        <w:pStyle w:val="BodyText"/>
      </w:pPr>
      <w:r>
        <w:t xml:space="preserve">(ล่าม) ใช้โน้ตบุ๊ก</w:t>
      </w:r>
    </w:p>
    <w:p>
      <w:pPr>
        <w:pStyle w:val="BodyText"/>
      </w:pPr>
      <w:r>
        <w:t xml:space="preserve">(ล่าม) ค่ะ โน้ตบุ๊กให้น้องอาจารย์น่ะมี 22 คน</w:t>
      </w:r>
    </w:p>
    <w:p>
      <w:pPr>
        <w:pStyle w:val="BodyText"/>
      </w:pPr>
      <w:r>
        <w:t xml:space="preserve">(ล่าม) ตรงกันค่ะ</w:t>
      </w:r>
    </w:p>
    <w:p>
      <w:pPr>
        <w:pStyle w:val="BodyText"/>
      </w:pPr>
      <w:r>
        <w:t xml:space="preserve">(อาจารย์) แต่ไม่เห็นกล้องน้องห</w:t>
      </w:r>
    </w:p>
    <w:p>
      <w:pPr>
        <w:pStyle w:val="BodyText"/>
      </w:pPr>
      <w:r>
        <w:t xml:space="preserve">(ล่าม) ใช่ค่ะอาจารย์กรณีนี้ไม่เป็นอะไร อย่างนั้นเดี๋ยวอาจารย์อาจารย์ถามเองก็ได้ เอาใหม่ชื่อภาษามือเชอร์รี่กับ…เดี๋ยว ๆ อันนี้เห็นพี่แป๋มหรือเปล่า แป๋มลองสกิเดี๋ยวนะเดี๋ยวเรียกส่งเดี๋ยวอาจารย์ลองส่เดี๋ยวอาจารย์ลองส่งข้อความไปหาเขาก่อนอือเด็กน้อยน่ะเด็กน้อยน่ะ ก็เลยงงอยู่ นั่นน่ะสิแต่มันเห็นล่ามหรือเปล่าน้องชื่อเห็นแล้ว เห็น…</w:t>
      </w:r>
    </w:p>
    <w:p>
      <w:pPr>
        <w:pStyle w:val="BodyText"/>
      </w:pPr>
      <w:r>
        <w:t xml:space="preserve">(อาจารย์) ชื่อภาษามือ ให้ทำช้า ๆให้เขาทำช้า ๆหรือ</w:t>
      </w:r>
    </w:p>
    <w:p>
      <w:pPr>
        <w:pStyle w:val="BodyText"/>
      </w:pPr>
      <w:r>
        <w:t xml:space="preserve">(ล่าม) คือ ตอนนี้ล่ามไม่เห็นน้องค่ะ ว่าเขาทำ…</w:t>
      </w:r>
    </w:p>
    <w:p>
      <w:pPr>
        <w:pStyle w:val="BodyText"/>
      </w:pPr>
      <w:r>
        <w:t xml:space="preserve">(อาจารย์)เขาทำมือตรงคอแบบนี้ชื่อภาษามือเขา ถามดูสิโอ.เค. ทีนี้ต่อไปของเชอรี่มันชื่อจริงว่าอะไรนะ2 คนนี้ชื่อจริงว่าอะไร //ที่อยู่ด้วยกัน 2 คนในห้องน่ะ ขอชื่อภาษามือขอชื่อภาษามือรบกวนอาจารย์บอก อย่างนี้หรือไม่เห็น พี่ล่ามไม่เห็นจากตาลงมาแก้มใช่ไหมคะ อันนี้คือภัทรดานะ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)แล้วอีกคนหนึ่ง เพื่อนข้าง ๆเพื่อนน่ะ อีกคน ข้าง ๆเขาน่ะ</w:t>
      </w:r>
    </w:p>
    <w:p>
      <w:pPr>
        <w:pStyle w:val="BodyText"/>
      </w:pPr>
      <w:r>
        <w:t xml:space="preserve">(ล่าม) ชื่อ อ. อ่าง อยู่ตรงข้ามแก้มน่ะค่ะใช่ไหม อย่างนี้นะคะโอ.เค. ชื่อเล่นมันชื่ออะไร</w:t>
      </w:r>
    </w:p>
    <w:p>
      <w:pPr>
        <w:pStyle w:val="BodyText"/>
      </w:pPr>
      <w:r>
        <w:t xml:space="preserve">(นักศึกษาหญิง) อุ้ม</w:t>
      </w:r>
    </w:p>
    <w:p>
      <w:pPr>
        <w:pStyle w:val="BodyText"/>
      </w:pPr>
      <w:r>
        <w:t xml:space="preserve">(อาจารย์)อุ้ม อ๋อ อุ้มนะคะอุ้มกับมิ้นใช่ไหมใช่ไหมไอ้…มิ้นอย่างนี้นะใช่ไหม มิ้นอย่างนี้ โอ.เค. ค่ะเหลือใครอีก ที่ยังไม่มีชื่อภาษามือครบแล้วหรือยัง ครบแล้วนะก็ได้แล้วนะ โอ.เค.วันนี้น่าจะพอแค่นี้ก่อนยังไม่เริ่มเข้าสู่บทเรียน เราแนะนำตัวกันก่อนเดี๋ยวให้ดูชื่อพี่ล่ามอีกที เพราะว่าน้องมาที่หลังนะ อันนี้ที่พี่อิ๊ฟนะคะชื่อภาษามืออันนี้พี่อีฟ อันนี้พี่การ์ตูนพี่การ์ตูนนะคะ ทีนี้ขอชื่อภาษามือแม่ค่ะพี่ล่ามบอกไปชื่อภาษามือ เด็ก ๆ จะเรียก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่ะค่ะอย่างนี้ใช่ไหมคะ</w:t>
      </w:r>
    </w:p>
    <w:p>
      <w:pPr>
        <w:pStyle w:val="BodyText"/>
      </w:pPr>
      <w:r>
        <w:t xml:space="preserve">(ล่าม) ขอกูอีกทีหนึ่งได้ไหมคะอาจารย์</w:t>
      </w:r>
    </w:p>
    <w:p>
      <w:pPr>
        <w:pStyle w:val="BodyText"/>
      </w:pPr>
      <w:r>
        <w:t xml:space="preserve">(อาจารย์) ชื่อภาษามืออาจารย์น่ะค่ะ เด็ก ๆ จะเรียก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ค่ะ ใช่ไหมคะค่ะ นะคะแม่น่ะ แม่น่ะค่ะอย่างนี้ใช่ไหมคะ</w:t>
      </w:r>
    </w:p>
    <w:p>
      <w:pPr>
        <w:pStyle w:val="BodyText"/>
      </w:pPr>
      <w:r>
        <w:t xml:space="preserve">(ล่าม) ชื่อภาษามืออ๋อ อาจารย์แม่อาจารย์แม่ ชื่อภาษามืออาจารย์แม่</w:t>
      </w:r>
    </w:p>
    <w:p>
      <w:pPr>
        <w:pStyle w:val="BodyText"/>
      </w:pPr>
      <w:r>
        <w:t xml:space="preserve">(อาจารย์) อย่างนี้หรือ ช้า ๆ ให้เขาทำช้า ๆ ให้เขาทำช้า ๆ หน่อยค่ะไหน เอาใหม่พี่ล่าม</w:t>
      </w:r>
    </w:p>
    <w:p>
      <w:pPr>
        <w:pStyle w:val="BodyText"/>
      </w:pPr>
      <w:r>
        <w:t xml:space="preserve">(ล่าม) พี่แฝดภาษามือ พี่แฝดพี่แฝดทำภาษามืออาจารย์แม่ทำใหม่ อย่างนี้ค่ะอาจารย์เห็นไหมคะ</w:t>
      </w:r>
    </w:p>
    <w:p>
      <w:pPr>
        <w:pStyle w:val="BodyText"/>
      </w:pPr>
      <w:r>
        <w:t xml:space="preserve">(อาจารย์) อย่างไรก่อน</w:t>
      </w:r>
    </w:p>
    <w:p>
      <w:pPr>
        <w:pStyle w:val="BodyText"/>
      </w:pPr>
      <w:r>
        <w:t xml:space="preserve">(ล่าม) ไม่ใช่ค่ะ อันนี้เป็นอาจารย์ หรือเป็นครูก็ได้ค่ะ</w:t>
      </w:r>
    </w:p>
    <w:p>
      <w:pPr>
        <w:pStyle w:val="BodyText"/>
      </w:pPr>
      <w:r>
        <w:t xml:space="preserve">(อาจารย์) แบบนี้ก่อน</w:t>
      </w:r>
    </w:p>
    <w:p>
      <w:pPr>
        <w:pStyle w:val="BodyText"/>
      </w:pPr>
      <w:r>
        <w:t xml:space="preserve">(ล่าม) อย่างนี้แล้วก็แม่อย่างนี้ ชื่อภาษามือช้า ๆ ค่ะ พี่แฝดทำให้ดูหน่อยทำภาษามือชื่ออาจารย์ใหม่หน่อยชื่อภาษามือทำช้า ๆ</w:t>
      </w:r>
    </w:p>
    <w:p>
      <w:pPr>
        <w:pStyle w:val="BodyText"/>
      </w:pPr>
      <w:r>
        <w:t xml:space="preserve">(อาจารย์)ชื่อแม่นี่ ชื่อภาษามือของแม่ไม่ ๆ ๆ</w:t>
      </w:r>
    </w:p>
    <w:p>
      <w:pPr>
        <w:pStyle w:val="BodyText"/>
      </w:pPr>
      <w:r>
        <w:t xml:space="preserve">(ล่าม) เขานึกว่าจะให้ตั้งชื่อใหม่น่ะค่ะ</w:t>
      </w:r>
    </w:p>
    <w:p>
      <w:pPr>
        <w:pStyle w:val="BodyText"/>
      </w:pPr>
      <w:r>
        <w:t xml:space="preserve">(อาจารย์) ไม่ ๆ ชื่อที่เรียกแม่น่ะค่ะ</w:t>
      </w:r>
    </w:p>
    <w:p>
      <w:pPr>
        <w:pStyle w:val="BodyText"/>
      </w:pPr>
      <w:r>
        <w:t xml:space="preserve">(ล่าม)ชื่อภาษามือเดิม ทำภาษามือช้า ๆช้า ๆ ทำใหม่แม่น่ะเขามีเพิ่มนะคะ เขามีทำอาจารย์แม่แม่แล้วก็ชี้ไปที่แก้มเหมือนลักยิ้มน่ะค่ะพี่แฝดทำนะคะ</w:t>
      </w:r>
    </w:p>
    <w:p>
      <w:pPr>
        <w:pStyle w:val="BodyText"/>
      </w:pPr>
      <w:r>
        <w:t xml:space="preserve">(อาจารย์สุธิรา)ใช่ไหม ชื่อแม่เริ่มยาวขึ้นเรื่อย ๆ ใช่ครับ พี่แฝดทำเป็นอาจารย์แม่แล้วก็ชี้ไปที่แก้มเหมือนมีลักยิ้มน่ะค่ะ</w:t>
      </w:r>
    </w:p>
    <w:p>
      <w:pPr>
        <w:pStyle w:val="BodyText"/>
      </w:pPr>
      <w:r>
        <w:t xml:space="preserve">(อาจารย์สุธิรา) เอาแค่นี้กับนี้ได้ไหม</w:t>
      </w:r>
    </w:p>
    <w:p>
      <w:pPr>
        <w:pStyle w:val="BodyText"/>
      </w:pPr>
      <w:r>
        <w:t xml:space="preserve">[เสียงหัวเราะ]แม่ต่อรอง</w:t>
      </w:r>
    </w:p>
    <w:p>
      <w:pPr>
        <w:pStyle w:val="BodyText"/>
      </w:pPr>
      <w:r>
        <w:t xml:space="preserve">(ล่าม) อันนี้อันนี้กับอันนี้เปลี่ยนเป็นอันนี้ อันนี้ได้ไหมได้ครับ ก็คือ เป็นอาจารย์แม่แล้วก็ชี้ไปที่แก้มแก้มน่ะค่ะ</w:t>
      </w:r>
    </w:p>
    <w:p>
      <w:pPr>
        <w:pStyle w:val="BodyText"/>
      </w:pPr>
      <w:r>
        <w:t xml:space="preserve">(อาจารย์) โอ.เค.โอ.เค. ค่ะโอ.เค. แล้วนะ เพื่อน ๆ จำทีนี้ตอนแรกว่าจะเรียนต่อ แต่ว่าเครียดเกินวันละชั่วโมงแล้วกัน เพราะบางคนก็มันไม่ขึ้น ทีนี้ก็คืออยากให้เขาเข้าไปที่นะคะ เดี๋ยวอาจารย์จะเปิด คลาสเมื่อกี้ให้เข้าไปที่ลิงก์เมื่อกี้ที่แชร์ลิงก์ไปให้นะทำไมมันไม่ขึ้นที่เป็นลิงก์แนะนำตัวแนะนำตัวที่ขึ้นบอร์ดน่ะ ให้เด็ก ๆ ใส่รูปลงรูปตัวเอง ใส่ชื่อแล้วก็ชื่อเล่นแปะไว้นะคะมันจะสามารถทำในนี้ได้เลยให้ทุกคนทำนะคะ เดี๋ยวแม่ก็็เข้ามาดูแล้วอีกแล้วก็มีอีกตรงที่หนึ่ง ที่เด็ก ๆจะต้องเข้าไปนะคะ ก็คือ… แป๊บหนึ่งนะคะเข้าไปในห้องเรียนเดี๋ยวจะคัดลอกลิงค์วันนี้นะคะเดี๋ยวจะให้เด็ก ๆ เข้าในGoogle Classroom นะคะ โดยนี่ที่แอปฯ เข้าตรงนี้แอปฯ น่ะ เข้าตรงนี้ ให้เด็ก ๆ เข้าตัวนี้เขาเห็นไหมคะ เขาเห็นไหมตอนอาจารย์นำเสนอClass Room นะะคคะนะคะเดี๋ยวจะส่งรหัสห้องเรียนเข้าไปให้ตรงนี้จะเป็นรหัสเข้าห้องเรียนอาจารย์คะ ตอนนี้พี่แฝดบอกว่าตอนนี้ภาพมันเหมือนภาพมันแตก มันมองไม่เห็นน่ะค่ะแต่หน้าจอล่ามเห็นที่อาจารย์ให้รหัสมานะคะเดี๋ยวอาจารย์จะแปะรหัสให้เข้าคลิกให้เข้าห้องเรียนน่ะค่ะโอ.เค. นะ เห็นไหลิงก์ที่ 2 จะเป็น เด็ก ๆ ต้องใช้อีเมลมหาวิทยาลัยนะคะ ถึงจะเข้าได้ เปิด Google Classroomคลิกลิงก์เลยก็ได้มันจะพาเข้าห้องพาเข้าห้องนั้นในนั้นก็จะมีชิ้นงานสัปดาห์ที่ 1นะคะ โอ้ เข้ามาแล้วเห็นไหม นี่ใครนี่ ใครที่เข้ามาแล้วก็จะมีชื่อนะคะ ที่ขึ้นมา ให้เขาเข้านะคะเดี๋ยวชื่อเขาก็จะเข้ามามันจะเป็นการเช็กชื่อไปในตัวให้เด็ก ๆ คลิกเข้าคลิกในลิงก์อันที่ 2 นะ เมื่อกี้ในแชตนะ อาจารย์มีลิงก์ที่ 1 กับลิงก์ที่ 2ให้เขาเข้าไปดูว่าใน Class น่ะ อาจารย์มีงานอะไรให้เขา มีเนื้อหาอะไรให้เขาดูโอ.เค. ไหมคะโอ.เค. นะสำหรับสัปดาห์นี้ เราจะพอแค่นี้ก่อนนะคะเพราะ…อ๋อ ส่วนตอนบ่ายพี่ล่ามไม่สบายถ้าอย่างนั้นจบแล้ว บ๊ายบาย บ๊ายบายค่ะ</w:t>
      </w:r>
    </w:p>
    <w:p>
      <w:pPr>
        <w:pStyle w:val="BodyText"/>
      </w:pPr>
      <w:r>
        <w:t xml:space="preserve">(ล่าม) สวัสดีค่ะ</w:t>
      </w:r>
    </w:p>
    <w:p>
      <w:pPr>
        <w:pStyle w:val="BodyText"/>
      </w:pPr>
      <w:r>
        <w:t xml:space="preserve">(อาจารย์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3) หลักการเขียนโปรแกรม (ปี1) มาริก</dc:title>
  <dc:creator/>
  <cp:keywords/>
  <dcterms:created xsi:type="dcterms:W3CDTF">2022-02-08T04:54:13Z</dcterms:created>
  <dcterms:modified xsi:type="dcterms:W3CDTF">2022-02-08T04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กุมภาพันธ์ 2565 เวลา 10.00 น.</vt:lpwstr>
  </property>
  <property fmtid="{D5CDD505-2E9C-101B-9397-08002B2CF9AE}" pid="3" name="subtitle">
    <vt:lpwstr/>
  </property>
</Properties>
</file>